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lia pe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l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35 South 56th Court, Cicero, IL, USA Cicero, IL, USA 608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rezdalia.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4170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z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